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0021F" w14:textId="6BE22738" w:rsidR="00EB7F19" w:rsidRPr="00935425" w:rsidRDefault="00EB7F19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35425">
        <w:rPr>
          <w:rFonts w:asciiTheme="minorHAnsi" w:hAnsiTheme="minorHAnsi" w:cstheme="minorHAnsi"/>
          <w:b/>
          <w:bCs/>
          <w:sz w:val="24"/>
          <w:szCs w:val="22"/>
        </w:rPr>
        <w:t xml:space="preserve">Opis przedmiotu zamówienia – </w:t>
      </w:r>
      <w:r w:rsidR="008F7C7D">
        <w:rPr>
          <w:rFonts w:asciiTheme="minorHAnsi" w:hAnsiTheme="minorHAnsi" w:cstheme="minorHAnsi"/>
          <w:b/>
          <w:bCs/>
          <w:sz w:val="24"/>
          <w:szCs w:val="22"/>
        </w:rPr>
        <w:t>A</w:t>
      </w:r>
      <w:r w:rsidR="008F7C7D" w:rsidRPr="008F7C7D">
        <w:rPr>
          <w:rFonts w:asciiTheme="minorHAnsi" w:hAnsiTheme="minorHAnsi" w:cstheme="minorHAnsi"/>
          <w:b/>
          <w:bCs/>
          <w:sz w:val="24"/>
          <w:szCs w:val="22"/>
        </w:rPr>
        <w:t>utomatyczn</w:t>
      </w:r>
      <w:r w:rsidR="008F7C7D">
        <w:rPr>
          <w:rFonts w:asciiTheme="minorHAnsi" w:hAnsiTheme="minorHAnsi" w:cstheme="minorHAnsi"/>
          <w:b/>
          <w:bCs/>
          <w:sz w:val="24"/>
          <w:szCs w:val="22"/>
        </w:rPr>
        <w:t>y</w:t>
      </w:r>
      <w:r w:rsidR="008F7C7D" w:rsidRPr="008F7C7D">
        <w:rPr>
          <w:rFonts w:asciiTheme="minorHAnsi" w:hAnsiTheme="minorHAnsi" w:cstheme="minorHAnsi"/>
          <w:b/>
          <w:bCs/>
          <w:sz w:val="24"/>
          <w:szCs w:val="22"/>
        </w:rPr>
        <w:t xml:space="preserve"> licznik komórek z pomiarem fluorescencji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4649"/>
        <w:gridCol w:w="5103"/>
      </w:tblGrid>
      <w:tr w:rsidR="00D66DD9" w:rsidRPr="00C343D0" w14:paraId="4A843F6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74A08947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</w:t>
            </w:r>
            <w:r w:rsidR="00E321E3">
              <w:rPr>
                <w:rFonts w:asciiTheme="minorHAnsi" w:hAnsiTheme="minorHAnsi" w:cstheme="minorHAnsi"/>
                <w:b/>
                <w:sz w:val="24"/>
              </w:rPr>
              <w:t>roduktu, opis lub wpisać „tak“</w:t>
            </w:r>
            <w:bookmarkStart w:id="0" w:name="_GoBack"/>
            <w:bookmarkEnd w:id="0"/>
            <w:r w:rsidRPr="00935425">
              <w:rPr>
                <w:rFonts w:asciiTheme="minorHAnsi" w:hAnsiTheme="minorHAnsi" w:cstheme="minorHAnsi"/>
                <w:b/>
                <w:sz w:val="24"/>
              </w:rPr>
              <w:t>)</w:t>
            </w:r>
          </w:p>
        </w:tc>
      </w:tr>
      <w:tr w:rsidR="00D66DD9" w:rsidRPr="00C343D0" w14:paraId="22371F4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4003494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04DF2" w14:textId="45D80555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Zakres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pomiaru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</w:rPr>
              <w:t>: 1 × 10</w:t>
            </w:r>
            <w:r>
              <w:rPr>
                <w:rFonts w:ascii="Arial" w:hAnsi="Arial" w:cs="Arial"/>
                <w:color w:val="333333"/>
                <w:sz w:val="15"/>
                <w:szCs w:val="15"/>
                <w:vertAlign w:val="superscript"/>
              </w:rPr>
              <w:t>4</w:t>
            </w:r>
            <w:r>
              <w:rPr>
                <w:rFonts w:ascii="Arial" w:hAnsi="Arial" w:cs="Arial"/>
                <w:color w:val="333333"/>
                <w:sz w:val="20"/>
                <w:szCs w:val="20"/>
              </w:rPr>
              <w:t>–1 × 10</w:t>
            </w:r>
            <w:r>
              <w:rPr>
                <w:rFonts w:ascii="Arial" w:hAnsi="Arial" w:cs="Arial"/>
                <w:color w:val="333333"/>
                <w:sz w:val="15"/>
                <w:szCs w:val="15"/>
                <w:vertAlign w:val="superscript"/>
              </w:rPr>
              <w:t>7</w:t>
            </w:r>
            <w:r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</w:rPr>
              <w:t>komórek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</w:rPr>
              <w:t>/mL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8405F8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56EDE0E4" w:rsidR="00D66DD9" w:rsidRPr="00935425" w:rsidRDefault="00D66DD9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115B0E81" w:rsidR="00D66DD9" w:rsidRPr="00935425" w:rsidRDefault="00F05B48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333333"/>
              </w:rPr>
              <w:t>Czas pomiaru – &lt;30 seku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219FCA8F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7ED95D78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5F7C6" w14:textId="4AE7A001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 w:rsidRPr="0026476C">
              <w:rPr>
                <w:rFonts w:ascii="Arial" w:hAnsi="Arial" w:cs="Arial"/>
                <w:b/>
                <w:bCs/>
                <w:color w:val="333333"/>
                <w:lang w:val="pl-PL"/>
              </w:rPr>
              <w:t>Wielkość cząstek mierzonych: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 xml:space="preserve"> 4–60 </w:t>
            </w:r>
            <w:r>
              <w:rPr>
                <w:rFonts w:ascii="Arial" w:hAnsi="Arial" w:cs="Arial"/>
                <w:color w:val="333333"/>
              </w:rPr>
              <w:t>μ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>m (detekcja)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 7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 xml:space="preserve">–60 </w:t>
            </w:r>
            <w:r>
              <w:rPr>
                <w:rFonts w:ascii="Arial" w:hAnsi="Arial" w:cs="Arial"/>
                <w:color w:val="333333"/>
              </w:rPr>
              <w:t>μ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>m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 (żywotność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5797F4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73E3D235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A8168" w14:textId="26AD5927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</w:rPr>
              <w:t>Objętość próby:</w:t>
            </w:r>
            <w:r>
              <w:rPr>
                <w:rFonts w:ascii="Arial" w:hAnsi="Arial" w:cs="Arial"/>
                <w:color w:val="333333"/>
              </w:rPr>
              <w:t xml:space="preserve"> 10 μL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ED45B6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060420C9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255FCFA8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Pamięć przenośna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32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gb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systm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 plików FA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7B95C58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676A774A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7B34E5E2" w:rsidR="00D66DD9" w:rsidRPr="00935425" w:rsidRDefault="00F05B48" w:rsidP="00D66DD9">
            <w:pPr>
              <w:autoSpaceDE/>
              <w:autoSpaceDN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Optyka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3 kanały: światło białe oraz dwa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sloty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 na fluorescencyjne diody LED (EVOS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Cubes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>) będące w ofercie producenta a nie będące przedmiotem zestawu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825556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7A6F3B87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07F17" w14:textId="78F387BF" w:rsidR="00D66DD9" w:rsidRPr="00935425" w:rsidRDefault="00F05B48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 xml:space="preserve">Dostępne w ofercie producenta źródła światła dla barwników fluorescencyjnych: </w:t>
            </w:r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DAPI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TagBFP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, CFP, GFP, YFP, RFP, Texas Red, Cy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Cy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5,5;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Cy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7, CFP-YFP, AO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AOred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52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545, Qdot56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58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60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62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65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795, </w:t>
            </w:r>
            <w:proofErr w:type="spellStart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>Qdot</w:t>
            </w:r>
            <w:proofErr w:type="spellEnd"/>
            <w:r w:rsidRPr="00F05B48">
              <w:rPr>
                <w:rFonts w:ascii="Arial" w:hAnsi="Arial" w:cs="Arial"/>
                <w:bCs/>
                <w:color w:val="333333"/>
                <w:lang w:val="pl-PL"/>
              </w:rPr>
              <w:t xml:space="preserve"> 800, które mogą być instalowane przez użytkownika i dowolnie wymieniane, bez konieczności wzywania inżyniera serwisowego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60D866E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184BAE98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EB7DF" w14:textId="4A922E74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Kamera</w:t>
            </w:r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 xml:space="preserve">: 5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>megapixeli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>, optyczne powiększenie 2,5 X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3C0C51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2A75BD22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6D960A41" w:rsidR="00D66DD9" w:rsidRPr="00935425" w:rsidRDefault="00F05B48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Wymiary urządzenia: </w:t>
            </w:r>
            <w:r>
              <w:rPr>
                <w:rFonts w:ascii="Arial" w:hAnsi="Arial" w:cs="Arial"/>
                <w:color w:val="333333"/>
                <w:lang w:val="pl-PL"/>
              </w:rPr>
              <w:t>228.6 mm X 139.7 mm x 228.6 mm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A1877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01E598DF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593FE" w14:textId="18D07729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Waga – nie więcej niż 3,7 k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D6ACEA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60265C7B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71303" w14:textId="5CCB731F" w:rsidR="00D66DD9" w:rsidRPr="00F05B48" w:rsidRDefault="00F05B48" w:rsidP="00F05B48">
            <w:pPr>
              <w:autoSpaceDE/>
              <w:autoSpaceDN/>
              <w:spacing w:before="100" w:beforeAutospacing="1" w:after="100" w:afterAutospacing="1" w:line="300" w:lineRule="atLeast"/>
              <w:rPr>
                <w:rFonts w:ascii="Arial" w:hAnsi="Arial" w:cs="Arial"/>
                <w:color w:val="333333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Zasilanie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100–240 VAC, 1 A max, 50/60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Hz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>, 12 V DC, 3 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0174467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30E5" w14:textId="3AB6C0BD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79049" w14:textId="040C6281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Praca urządzenie w temperaturach</w:t>
            </w:r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 xml:space="preserve"> od 10 do 40°C, w wilgotności &lt;80%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9510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48D03DE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3879D" w14:textId="100CEC47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80918" w14:textId="0F45009F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Praca na dostępnych w ofercie producenta jednorazowych slajdach wykonanych z polimetakrylanu metylu lub/i na wielorazowych wykonanych ze szkł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7A6C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88C0BA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23E1" w14:textId="5AD11C8F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48BE1" w14:textId="59C16A0B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Aparat wyposażony w funkcję auto-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focus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, automatyczne dobieranie ostrośc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FC1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7DFC442A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DFC4" w14:textId="23417FB4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88F23" w14:textId="1893A956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Pomiar w obszarze </w:t>
            </w:r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>2.15 mm x 1.62 mm (3.48 mm2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D93D0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EF6CA4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4C01" w14:textId="22CCE97E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FEE09" w14:textId="71DC67B6" w:rsidR="00D66DD9" w:rsidRPr="00935425" w:rsidRDefault="00DB78E6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Oznaczanie żywotności n</w:t>
            </w:r>
            <w:r w:rsidR="00F05B48"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a zasadzie barwienia błękitem </w:t>
            </w:r>
            <w:proofErr w:type="spellStart"/>
            <w:r w:rsidR="00F05B48"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trypanu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0A94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18C0F02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34CB" w14:textId="2A265D18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AB899" w14:textId="09F2691A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Wynik pomiaru wyświetlany m.in. jako frakcja komórek żywych/martwych jak i w formie wykresów z zaznaczeniem wielkości komórek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3C0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3ACE709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C345" w14:textId="1CCE1ECA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1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8C0C9" w14:textId="36EB239E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eastAsia="Calibr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Możliwość doboru jasności wszystkich kanałów światł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D87D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486B1A2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5F24" w14:textId="2A7FE049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19. 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2823E0" w14:textId="3814F4FD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Możliwość zapisu obrazu w formie pliku jpg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tiff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bmp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png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, pdf jak i danych w formie pliku CSV., przenoszenia ich na komputer PC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0B683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BA28FB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3060C" w14:textId="06CC0D24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5958DD" w14:textId="65A95057" w:rsidR="00D66DD9" w:rsidRPr="00F05B48" w:rsidRDefault="00F05B48" w:rsidP="00F05B48">
            <w:pPr>
              <w:autoSpaceDE/>
              <w:autoSpaceDN/>
              <w:spacing w:before="100" w:beforeAutospacing="1" w:after="100" w:afterAutospacing="1" w:line="300" w:lineRule="atLeast"/>
              <w:rPr>
                <w:rFonts w:ascii="Arial" w:hAnsi="Arial" w:cs="Arial"/>
                <w:color w:val="333333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Operowanie za pomocą dotykowego ekranu o przekątnej 7”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F5C3E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D5E5E" w:rsidRPr="00C343D0" w14:paraId="724E17D8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FF884" w14:textId="38F5AE22" w:rsidR="00ED5E5E" w:rsidRPr="00935425" w:rsidRDefault="00ED5E5E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3DC927" w14:textId="496C89F5" w:rsidR="00ED5E5E" w:rsidRPr="0032682C" w:rsidRDefault="00ED5E5E" w:rsidP="0032682C">
            <w:pPr>
              <w:pStyle w:val="Bezodstpw"/>
              <w:rPr>
                <w:b/>
                <w:bCs/>
                <w:color w:val="333333"/>
                <w:lang w:val="pl-PL"/>
              </w:rPr>
            </w:pPr>
            <w:r w:rsidRPr="0032682C">
              <w:rPr>
                <w:b/>
              </w:rPr>
              <w:t>Uchwyty na szkiełka do liczenia komórek zarówno jednorazowe jak i wielokrotnego użyci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AB7E8" w14:textId="77777777" w:rsidR="00ED5E5E" w:rsidRPr="00935425" w:rsidRDefault="00ED5E5E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D5E5E" w:rsidRPr="00C343D0" w14:paraId="1090C999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E3DD6" w14:textId="628216C2" w:rsidR="00ED5E5E" w:rsidRDefault="00ED5E5E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6F1D0" w14:textId="08490B31" w:rsidR="00ED5E5E" w:rsidRPr="0032682C" w:rsidRDefault="00ED5E5E" w:rsidP="0032682C">
            <w:pPr>
              <w:pStyle w:val="Bezodstpw"/>
              <w:rPr>
                <w:b/>
              </w:rPr>
            </w:pPr>
            <w:r w:rsidRPr="0032682C">
              <w:rPr>
                <w:b/>
              </w:rPr>
              <w:t>Wykorzystanie sztucznej inteligencji i algorytmu uczenia maszynowego do generowania bardzo dokładnych zliczeń komórek oraz łączność z chmurą z obsługą Wi-F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7A5CF" w14:textId="77777777" w:rsidR="00ED5E5E" w:rsidRPr="00935425" w:rsidRDefault="00ED5E5E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685DC0" w14:textId="77777777" w:rsidR="00F82290" w:rsidRDefault="00F82290">
      <w:pPr>
        <w:spacing w:after="0"/>
      </w:pPr>
      <w:r>
        <w:separator/>
      </w:r>
    </w:p>
  </w:endnote>
  <w:endnote w:type="continuationSeparator" w:id="0">
    <w:p w14:paraId="4C5EB908" w14:textId="77777777" w:rsidR="00F82290" w:rsidRDefault="00F82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altName w:val="Times New Roman"/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FC817" w14:textId="239933C6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E321E3">
      <w:rPr>
        <w:noProof/>
      </w:rPr>
      <w:t>1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59D21" w14:textId="77777777" w:rsidR="00F82290" w:rsidRDefault="00F82290">
      <w:pPr>
        <w:spacing w:after="0"/>
      </w:pPr>
      <w:r>
        <w:separator/>
      </w:r>
    </w:p>
  </w:footnote>
  <w:footnote w:type="continuationSeparator" w:id="0">
    <w:p w14:paraId="76D71D37" w14:textId="77777777" w:rsidR="00F82290" w:rsidRDefault="00F822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4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8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5"/>
  </w:num>
  <w:num w:numId="5">
    <w:abstractNumId w:val="17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13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</w:num>
  <w:num w:numId="19">
    <w:abstractNumId w:val="12"/>
  </w:num>
  <w:num w:numId="20">
    <w:abstractNumId w:val="2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B6E5A"/>
    <w:rsid w:val="000F35FF"/>
    <w:rsid w:val="001052D2"/>
    <w:rsid w:val="00106CB3"/>
    <w:rsid w:val="00123C9A"/>
    <w:rsid w:val="001274CE"/>
    <w:rsid w:val="001659C5"/>
    <w:rsid w:val="001750EE"/>
    <w:rsid w:val="00186064"/>
    <w:rsid w:val="00192213"/>
    <w:rsid w:val="001C1B18"/>
    <w:rsid w:val="001C7933"/>
    <w:rsid w:val="001F3EFD"/>
    <w:rsid w:val="00215B9A"/>
    <w:rsid w:val="00221426"/>
    <w:rsid w:val="00241191"/>
    <w:rsid w:val="0025265B"/>
    <w:rsid w:val="002561EB"/>
    <w:rsid w:val="002654E5"/>
    <w:rsid w:val="00272D2B"/>
    <w:rsid w:val="002828C3"/>
    <w:rsid w:val="002B6188"/>
    <w:rsid w:val="002C3B29"/>
    <w:rsid w:val="002D510B"/>
    <w:rsid w:val="002D7BEE"/>
    <w:rsid w:val="002E3F14"/>
    <w:rsid w:val="002F6154"/>
    <w:rsid w:val="003015D1"/>
    <w:rsid w:val="0032682C"/>
    <w:rsid w:val="003570AD"/>
    <w:rsid w:val="00374A37"/>
    <w:rsid w:val="00394179"/>
    <w:rsid w:val="003A19D0"/>
    <w:rsid w:val="003B4B0C"/>
    <w:rsid w:val="003C3535"/>
    <w:rsid w:val="003C4571"/>
    <w:rsid w:val="003D3EEB"/>
    <w:rsid w:val="003F0363"/>
    <w:rsid w:val="003F5CF0"/>
    <w:rsid w:val="003F63EB"/>
    <w:rsid w:val="00425E0D"/>
    <w:rsid w:val="004624CD"/>
    <w:rsid w:val="004E1D8F"/>
    <w:rsid w:val="005421E2"/>
    <w:rsid w:val="00542844"/>
    <w:rsid w:val="0057109D"/>
    <w:rsid w:val="005A03F7"/>
    <w:rsid w:val="005C1C50"/>
    <w:rsid w:val="005E2CE3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B7D17"/>
    <w:rsid w:val="008F7C7D"/>
    <w:rsid w:val="00906275"/>
    <w:rsid w:val="00907FD2"/>
    <w:rsid w:val="00920CEF"/>
    <w:rsid w:val="00924D49"/>
    <w:rsid w:val="0093011E"/>
    <w:rsid w:val="00935425"/>
    <w:rsid w:val="00976A20"/>
    <w:rsid w:val="00976EDC"/>
    <w:rsid w:val="009A42F7"/>
    <w:rsid w:val="009A76D4"/>
    <w:rsid w:val="009B02F5"/>
    <w:rsid w:val="009F03F1"/>
    <w:rsid w:val="00A22882"/>
    <w:rsid w:val="00A24644"/>
    <w:rsid w:val="00A42526"/>
    <w:rsid w:val="00A47F10"/>
    <w:rsid w:val="00AB550F"/>
    <w:rsid w:val="00AD455D"/>
    <w:rsid w:val="00B02044"/>
    <w:rsid w:val="00B55550"/>
    <w:rsid w:val="00BC1432"/>
    <w:rsid w:val="00BE5BCA"/>
    <w:rsid w:val="00BF6FBF"/>
    <w:rsid w:val="00C30C07"/>
    <w:rsid w:val="00C343D0"/>
    <w:rsid w:val="00C57410"/>
    <w:rsid w:val="00C61181"/>
    <w:rsid w:val="00D3538F"/>
    <w:rsid w:val="00D41856"/>
    <w:rsid w:val="00D64EED"/>
    <w:rsid w:val="00D66DD9"/>
    <w:rsid w:val="00D70FE4"/>
    <w:rsid w:val="00DB78E6"/>
    <w:rsid w:val="00DE2549"/>
    <w:rsid w:val="00E321E3"/>
    <w:rsid w:val="00E435F9"/>
    <w:rsid w:val="00E57389"/>
    <w:rsid w:val="00EA4C91"/>
    <w:rsid w:val="00EB7F19"/>
    <w:rsid w:val="00EC44CB"/>
    <w:rsid w:val="00EC589B"/>
    <w:rsid w:val="00EC7224"/>
    <w:rsid w:val="00ED5E5E"/>
    <w:rsid w:val="00F01F57"/>
    <w:rsid w:val="00F05B48"/>
    <w:rsid w:val="00F44398"/>
    <w:rsid w:val="00F82290"/>
    <w:rsid w:val="00F82632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45</Words>
  <Characters>2070</Characters>
  <Application>Microsoft Office Word</Application>
  <DocSecurity>0</DocSecurity>
  <Lines>17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user</cp:lastModifiedBy>
  <cp:revision>11</cp:revision>
  <dcterms:created xsi:type="dcterms:W3CDTF">2021-03-25T13:32:00Z</dcterms:created>
  <dcterms:modified xsi:type="dcterms:W3CDTF">2021-06-28T09:53:00Z</dcterms:modified>
</cp:coreProperties>
</file>